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34A08" w14:textId="77777777" w:rsidR="001B4537" w:rsidRPr="00904DE1" w:rsidRDefault="00E751C1" w:rsidP="00D10911">
      <w:pPr>
        <w:pStyle w:val="ListParagraph"/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FALL</w:t>
      </w:r>
      <w:r w:rsidR="00D737CE">
        <w:rPr>
          <w:b/>
          <w:sz w:val="24"/>
          <w:szCs w:val="24"/>
        </w:rPr>
        <w:t xml:space="preserve"> 2021</w:t>
      </w:r>
    </w:p>
    <w:p w14:paraId="5EBBBF3D" w14:textId="77777777" w:rsidR="00872082" w:rsidRPr="00904DE1" w:rsidRDefault="000F1EEC" w:rsidP="00D10911">
      <w:pPr>
        <w:pStyle w:val="ListParagraph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August 20, 2021</w:t>
      </w:r>
    </w:p>
    <w:p w14:paraId="63A4790D" w14:textId="77777777" w:rsidR="0090518D" w:rsidRPr="00904DE1" w:rsidRDefault="007841BA" w:rsidP="00D10911">
      <w:pPr>
        <w:pStyle w:val="ListParagraph"/>
        <w:jc w:val="center"/>
        <w:rPr>
          <w:b/>
          <w:sz w:val="24"/>
          <w:szCs w:val="24"/>
        </w:rPr>
      </w:pPr>
      <w:r w:rsidRPr="00904DE1">
        <w:rPr>
          <w:b/>
          <w:sz w:val="24"/>
          <w:szCs w:val="24"/>
        </w:rPr>
        <w:t xml:space="preserve">CHILD DEVELOPMENT </w:t>
      </w:r>
      <w:r w:rsidR="001B4537" w:rsidRPr="00904DE1">
        <w:rPr>
          <w:b/>
          <w:sz w:val="24"/>
          <w:szCs w:val="24"/>
        </w:rPr>
        <w:t>ADVISORY COMMITTEE MEETING</w:t>
      </w:r>
      <w:r w:rsidR="007A7427">
        <w:rPr>
          <w:b/>
          <w:sz w:val="24"/>
          <w:szCs w:val="24"/>
        </w:rPr>
        <w:t xml:space="preserve"> </w:t>
      </w:r>
    </w:p>
    <w:p w14:paraId="37C4C529" w14:textId="77777777" w:rsidR="0090518D" w:rsidRDefault="00C2752A" w:rsidP="00D10911">
      <w:pPr>
        <w:rPr>
          <w:sz w:val="24"/>
          <w:szCs w:val="24"/>
        </w:rPr>
      </w:pPr>
      <w:r w:rsidRPr="00904DE1">
        <w:rPr>
          <w:sz w:val="24"/>
          <w:szCs w:val="24"/>
        </w:rPr>
        <w:t>Committee</w:t>
      </w:r>
      <w:r w:rsidR="007A7427">
        <w:rPr>
          <w:sz w:val="24"/>
          <w:szCs w:val="24"/>
        </w:rPr>
        <w:t xml:space="preserve"> members present:</w:t>
      </w:r>
      <w:r w:rsidRPr="00904DE1">
        <w:rPr>
          <w:sz w:val="24"/>
          <w:szCs w:val="24"/>
        </w:rPr>
        <w:t xml:space="preserve"> Lucinda Vasquez, Naomi Reyna Juarez, Marivel </w:t>
      </w:r>
      <w:proofErr w:type="spellStart"/>
      <w:r w:rsidRPr="00904DE1">
        <w:rPr>
          <w:sz w:val="24"/>
          <w:szCs w:val="24"/>
        </w:rPr>
        <w:t>Topete</w:t>
      </w:r>
      <w:proofErr w:type="spellEnd"/>
      <w:r w:rsidRPr="00904DE1">
        <w:rPr>
          <w:sz w:val="24"/>
          <w:szCs w:val="24"/>
        </w:rPr>
        <w:t>, Karen Vann</w:t>
      </w:r>
      <w:r w:rsidR="00741F52" w:rsidRPr="00904DE1">
        <w:rPr>
          <w:sz w:val="24"/>
          <w:szCs w:val="24"/>
        </w:rPr>
        <w:t>i,</w:t>
      </w:r>
      <w:r w:rsidR="003E5D7B">
        <w:rPr>
          <w:sz w:val="24"/>
          <w:szCs w:val="24"/>
        </w:rPr>
        <w:t xml:space="preserve"> </w:t>
      </w:r>
      <w:r w:rsidR="001C3263">
        <w:rPr>
          <w:sz w:val="24"/>
          <w:szCs w:val="24"/>
        </w:rPr>
        <w:t xml:space="preserve">Sheila Hernandez, </w:t>
      </w:r>
      <w:r w:rsidR="003E5D7B">
        <w:rPr>
          <w:sz w:val="24"/>
          <w:szCs w:val="24"/>
        </w:rPr>
        <w:t xml:space="preserve">Leah </w:t>
      </w:r>
      <w:proofErr w:type="gramStart"/>
      <w:r w:rsidR="003E5D7B">
        <w:rPr>
          <w:sz w:val="24"/>
          <w:szCs w:val="24"/>
        </w:rPr>
        <w:t>Welch</w:t>
      </w:r>
      <w:r w:rsidR="00741F52" w:rsidRPr="00904DE1">
        <w:rPr>
          <w:sz w:val="24"/>
          <w:szCs w:val="24"/>
        </w:rPr>
        <w:t xml:space="preserve"> </w:t>
      </w:r>
      <w:r w:rsidR="005461B6" w:rsidRPr="00904DE1">
        <w:rPr>
          <w:sz w:val="24"/>
          <w:szCs w:val="24"/>
        </w:rPr>
        <w:t xml:space="preserve"> </w:t>
      </w:r>
      <w:r w:rsidR="007A7427">
        <w:rPr>
          <w:sz w:val="24"/>
          <w:szCs w:val="24"/>
        </w:rPr>
        <w:t>and</w:t>
      </w:r>
      <w:proofErr w:type="gramEnd"/>
      <w:r w:rsidR="007A7427">
        <w:rPr>
          <w:sz w:val="24"/>
          <w:szCs w:val="24"/>
        </w:rPr>
        <w:t xml:space="preserve"> Mary Jo Jordan</w:t>
      </w:r>
    </w:p>
    <w:p w14:paraId="12CC7CC8" w14:textId="77777777" w:rsidR="007A7427" w:rsidRDefault="007A7427" w:rsidP="00D10911">
      <w:pPr>
        <w:rPr>
          <w:sz w:val="24"/>
          <w:szCs w:val="24"/>
        </w:rPr>
      </w:pPr>
      <w:r>
        <w:rPr>
          <w:sz w:val="24"/>
          <w:szCs w:val="24"/>
        </w:rPr>
        <w:t>Committee members absent: Karen Cardell</w:t>
      </w:r>
    </w:p>
    <w:p w14:paraId="49DBB1B0" w14:textId="77777777" w:rsidR="007A7427" w:rsidRPr="00904DE1" w:rsidRDefault="007A7427" w:rsidP="00D10911">
      <w:pPr>
        <w:rPr>
          <w:sz w:val="24"/>
          <w:szCs w:val="24"/>
        </w:rPr>
      </w:pPr>
    </w:p>
    <w:p w14:paraId="0C3C8D26" w14:textId="77777777" w:rsidR="00CF50B6" w:rsidRPr="00904DE1" w:rsidRDefault="00CF50B6" w:rsidP="00D10911">
      <w:pPr>
        <w:rPr>
          <w:sz w:val="24"/>
          <w:szCs w:val="24"/>
        </w:rPr>
      </w:pPr>
    </w:p>
    <w:p w14:paraId="09FFA6FA" w14:textId="77777777" w:rsidR="007208A1" w:rsidRPr="00904DE1" w:rsidRDefault="007208A1" w:rsidP="007208A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04DE1">
        <w:rPr>
          <w:sz w:val="24"/>
          <w:szCs w:val="24"/>
        </w:rPr>
        <w:t>Call to order: The meeting was called to order by Mary Jo Jordan at 4</w:t>
      </w:r>
      <w:r w:rsidR="000950F9" w:rsidRPr="00904DE1">
        <w:rPr>
          <w:sz w:val="24"/>
          <w:szCs w:val="24"/>
        </w:rPr>
        <w:t>:00 pm</w:t>
      </w:r>
      <w:r w:rsidR="000F1EEC">
        <w:rPr>
          <w:sz w:val="24"/>
          <w:szCs w:val="24"/>
        </w:rPr>
        <w:t xml:space="preserve"> on August 18, 2021</w:t>
      </w:r>
      <w:r w:rsidR="001062CB">
        <w:rPr>
          <w:sz w:val="24"/>
          <w:szCs w:val="24"/>
        </w:rPr>
        <w:t xml:space="preserve"> via Zoom</w:t>
      </w:r>
    </w:p>
    <w:p w14:paraId="2FB572D4" w14:textId="77777777" w:rsidR="00CF50B6" w:rsidRPr="00904DE1" w:rsidRDefault="00CF50B6" w:rsidP="00CF50B6">
      <w:pPr>
        <w:pStyle w:val="ListParagraph"/>
        <w:ind w:left="1080"/>
        <w:rPr>
          <w:sz w:val="24"/>
          <w:szCs w:val="24"/>
        </w:rPr>
      </w:pPr>
    </w:p>
    <w:p w14:paraId="5F02F6B8" w14:textId="77777777" w:rsidR="00741F52" w:rsidRPr="00904DE1" w:rsidRDefault="000950F9" w:rsidP="00CF50B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04DE1">
        <w:rPr>
          <w:sz w:val="24"/>
          <w:szCs w:val="24"/>
        </w:rPr>
        <w:t xml:space="preserve"> </w:t>
      </w:r>
      <w:r w:rsidR="00741F52" w:rsidRPr="00904DE1">
        <w:rPr>
          <w:sz w:val="24"/>
          <w:szCs w:val="24"/>
        </w:rPr>
        <w:t>Porterville College Updates</w:t>
      </w:r>
      <w:r w:rsidR="00D85EF0">
        <w:rPr>
          <w:sz w:val="24"/>
          <w:szCs w:val="24"/>
        </w:rPr>
        <w:t xml:space="preserve"> shared by Mary Jo </w:t>
      </w:r>
    </w:p>
    <w:p w14:paraId="0FBFEA88" w14:textId="77777777" w:rsidR="00741F52" w:rsidRPr="00904DE1" w:rsidRDefault="000F1EEC" w:rsidP="00741F5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VID campus safety</w:t>
      </w:r>
      <w:r w:rsidR="00767D36">
        <w:rPr>
          <w:sz w:val="24"/>
          <w:szCs w:val="24"/>
        </w:rPr>
        <w:t xml:space="preserve"> requirements</w:t>
      </w:r>
      <w:r w:rsidR="00D85EF0">
        <w:rPr>
          <w:sz w:val="24"/>
          <w:szCs w:val="24"/>
        </w:rPr>
        <w:t xml:space="preserve"> </w:t>
      </w:r>
    </w:p>
    <w:p w14:paraId="50951648" w14:textId="77777777" w:rsidR="00741F52" w:rsidRPr="00904DE1" w:rsidRDefault="00767D36" w:rsidP="00741F5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New CTE Dean</w:t>
      </w:r>
      <w:r w:rsidR="00D85EF0">
        <w:rPr>
          <w:sz w:val="24"/>
          <w:szCs w:val="24"/>
        </w:rPr>
        <w:t>,</w:t>
      </w:r>
      <w:r w:rsidR="001062CB">
        <w:rPr>
          <w:sz w:val="24"/>
          <w:szCs w:val="24"/>
        </w:rPr>
        <w:t xml:space="preserve"> Osvaldo </w:t>
      </w:r>
      <w:r w:rsidR="00D85EF0">
        <w:rPr>
          <w:sz w:val="24"/>
          <w:szCs w:val="24"/>
        </w:rPr>
        <w:t>Del Valle has joined Porterville College</w:t>
      </w:r>
      <w:r w:rsidR="00741F52" w:rsidRPr="00904DE1">
        <w:rPr>
          <w:sz w:val="24"/>
          <w:szCs w:val="24"/>
        </w:rPr>
        <w:t xml:space="preserve"> </w:t>
      </w:r>
    </w:p>
    <w:p w14:paraId="0284AED0" w14:textId="77777777" w:rsidR="00E757AC" w:rsidRDefault="00767D36" w:rsidP="003E5D7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athways of Achievement in Child Development</w:t>
      </w:r>
      <w:r w:rsidR="00D85EF0">
        <w:rPr>
          <w:sz w:val="24"/>
          <w:szCs w:val="24"/>
        </w:rPr>
        <w:t xml:space="preserve"> include both the AA and AS-T</w:t>
      </w:r>
      <w:r w:rsidR="009F7D00">
        <w:rPr>
          <w:sz w:val="24"/>
          <w:szCs w:val="24"/>
        </w:rPr>
        <w:t xml:space="preserve"> </w:t>
      </w:r>
    </w:p>
    <w:p w14:paraId="37330F32" w14:textId="77777777" w:rsidR="00741F52" w:rsidRPr="003E5D7B" w:rsidRDefault="00E757AC" w:rsidP="003E5D7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ertificates of Achievements </w:t>
      </w:r>
      <w:r w:rsidR="003E5D7B">
        <w:rPr>
          <w:sz w:val="24"/>
          <w:szCs w:val="24"/>
        </w:rPr>
        <w:t xml:space="preserve"> </w:t>
      </w:r>
    </w:p>
    <w:p w14:paraId="3CDABC65" w14:textId="77777777" w:rsidR="00741F52" w:rsidRPr="00904DE1" w:rsidRDefault="00767D36" w:rsidP="00741F5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tudent Learning Outcomes</w:t>
      </w:r>
      <w:r w:rsidR="00D85EF0">
        <w:rPr>
          <w:sz w:val="24"/>
          <w:szCs w:val="24"/>
        </w:rPr>
        <w:t xml:space="preserve"> need to be entered for Spring 2020 by adjunct instructors</w:t>
      </w:r>
      <w:r>
        <w:rPr>
          <w:sz w:val="24"/>
          <w:szCs w:val="24"/>
        </w:rPr>
        <w:t xml:space="preserve"> </w:t>
      </w:r>
    </w:p>
    <w:p w14:paraId="2E7A4742" w14:textId="77777777" w:rsidR="00741F52" w:rsidRPr="00904DE1" w:rsidRDefault="00741F52" w:rsidP="00D10911">
      <w:pPr>
        <w:rPr>
          <w:sz w:val="24"/>
          <w:szCs w:val="24"/>
        </w:rPr>
      </w:pPr>
    </w:p>
    <w:p w14:paraId="240C7D47" w14:textId="77777777" w:rsidR="0090518D" w:rsidRPr="00904DE1" w:rsidRDefault="00872082" w:rsidP="000950F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04DE1">
        <w:rPr>
          <w:sz w:val="24"/>
          <w:szCs w:val="24"/>
        </w:rPr>
        <w:t>C</w:t>
      </w:r>
      <w:r w:rsidR="000950F9" w:rsidRPr="00904DE1">
        <w:rPr>
          <w:sz w:val="24"/>
          <w:szCs w:val="24"/>
        </w:rPr>
        <w:t xml:space="preserve">alifornia Child </w:t>
      </w:r>
      <w:r w:rsidR="00D10911" w:rsidRPr="00904DE1">
        <w:rPr>
          <w:sz w:val="24"/>
          <w:szCs w:val="24"/>
        </w:rPr>
        <w:t>D</w:t>
      </w:r>
      <w:r w:rsidR="000950F9" w:rsidRPr="00904DE1">
        <w:rPr>
          <w:sz w:val="24"/>
          <w:szCs w:val="24"/>
        </w:rPr>
        <w:t xml:space="preserve">evelopment </w:t>
      </w:r>
      <w:r w:rsidR="00D10911" w:rsidRPr="00904DE1">
        <w:rPr>
          <w:sz w:val="24"/>
          <w:szCs w:val="24"/>
        </w:rPr>
        <w:t>T</w:t>
      </w:r>
      <w:r w:rsidR="000950F9" w:rsidRPr="00904DE1">
        <w:rPr>
          <w:sz w:val="24"/>
          <w:szCs w:val="24"/>
        </w:rPr>
        <w:t xml:space="preserve">raining </w:t>
      </w:r>
      <w:r w:rsidR="00C2752A" w:rsidRPr="00904DE1">
        <w:rPr>
          <w:sz w:val="24"/>
          <w:szCs w:val="24"/>
        </w:rPr>
        <w:t>C</w:t>
      </w:r>
      <w:r w:rsidR="000950F9" w:rsidRPr="00904DE1">
        <w:rPr>
          <w:sz w:val="24"/>
          <w:szCs w:val="24"/>
        </w:rPr>
        <w:t>onsortium</w:t>
      </w:r>
      <w:r w:rsidR="00C2752A" w:rsidRPr="00904DE1">
        <w:rPr>
          <w:sz w:val="24"/>
          <w:szCs w:val="24"/>
        </w:rPr>
        <w:t xml:space="preserve"> Significant Updates  </w:t>
      </w:r>
    </w:p>
    <w:p w14:paraId="0E2EDF84" w14:textId="77777777" w:rsidR="00872082" w:rsidRPr="00904DE1" w:rsidRDefault="00D85EF0" w:rsidP="0090518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Members agreed upon </w:t>
      </w:r>
      <w:r w:rsidR="001C3263">
        <w:rPr>
          <w:sz w:val="24"/>
          <w:szCs w:val="24"/>
        </w:rPr>
        <w:t>Porterville College Student Stipends</w:t>
      </w:r>
      <w:r w:rsidR="00767D36">
        <w:rPr>
          <w:sz w:val="24"/>
          <w:szCs w:val="24"/>
        </w:rPr>
        <w:t xml:space="preserve"> at $35</w:t>
      </w:r>
      <w:r w:rsidR="007208A1" w:rsidRPr="00904DE1">
        <w:rPr>
          <w:sz w:val="24"/>
          <w:szCs w:val="24"/>
        </w:rPr>
        <w:t>.00 unit.</w:t>
      </w:r>
      <w:r w:rsidR="001C3263">
        <w:rPr>
          <w:sz w:val="24"/>
          <w:szCs w:val="24"/>
        </w:rPr>
        <w:t xml:space="preserve"> Total </w:t>
      </w:r>
      <w:r w:rsidR="00767D36">
        <w:rPr>
          <w:sz w:val="24"/>
          <w:szCs w:val="24"/>
        </w:rPr>
        <w:t>Unit Stipend $35.00 @ 350 units</w:t>
      </w:r>
    </w:p>
    <w:p w14:paraId="374192CF" w14:textId="77777777" w:rsidR="00872082" w:rsidRPr="00904DE1" w:rsidRDefault="00857E9B" w:rsidP="0090518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904DE1">
        <w:rPr>
          <w:sz w:val="24"/>
          <w:szCs w:val="24"/>
        </w:rPr>
        <w:t>M</w:t>
      </w:r>
      <w:r w:rsidR="00D85EF0">
        <w:rPr>
          <w:sz w:val="24"/>
          <w:szCs w:val="24"/>
        </w:rPr>
        <w:t>ary Jo shared Porterville College m</w:t>
      </w:r>
      <w:r w:rsidRPr="00904DE1">
        <w:rPr>
          <w:sz w:val="24"/>
          <w:szCs w:val="24"/>
        </w:rPr>
        <w:t>et o</w:t>
      </w:r>
      <w:r w:rsidR="007C0A10" w:rsidRPr="00904DE1">
        <w:rPr>
          <w:sz w:val="24"/>
          <w:szCs w:val="24"/>
        </w:rPr>
        <w:t xml:space="preserve">ur </w:t>
      </w:r>
      <w:r w:rsidRPr="00904DE1">
        <w:rPr>
          <w:sz w:val="24"/>
          <w:szCs w:val="24"/>
        </w:rPr>
        <w:t>CDTC grant requirement</w:t>
      </w:r>
      <w:r w:rsidR="00767D36">
        <w:rPr>
          <w:sz w:val="24"/>
          <w:szCs w:val="24"/>
        </w:rPr>
        <w:t>s for 2020/2021</w:t>
      </w:r>
      <w:r w:rsidRPr="00904DE1">
        <w:rPr>
          <w:sz w:val="24"/>
          <w:szCs w:val="24"/>
        </w:rPr>
        <w:t xml:space="preserve"> year of </w:t>
      </w:r>
      <w:r w:rsidR="007C0A10" w:rsidRPr="00904DE1">
        <w:rPr>
          <w:sz w:val="24"/>
          <w:szCs w:val="24"/>
        </w:rPr>
        <w:t>350 units</w:t>
      </w:r>
      <w:r w:rsidR="007208A1" w:rsidRPr="00904DE1">
        <w:rPr>
          <w:sz w:val="24"/>
          <w:szCs w:val="24"/>
        </w:rPr>
        <w:t>.</w:t>
      </w:r>
      <w:r w:rsidR="00D10911" w:rsidRPr="00904DE1">
        <w:rPr>
          <w:sz w:val="24"/>
          <w:szCs w:val="24"/>
        </w:rPr>
        <w:t xml:space="preserve"> </w:t>
      </w:r>
    </w:p>
    <w:p w14:paraId="69A9F074" w14:textId="77777777" w:rsidR="005461B6" w:rsidRPr="00367004" w:rsidRDefault="00E757AC" w:rsidP="0036700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Mary Jo shared </w:t>
      </w:r>
      <w:r w:rsidR="00A6774F" w:rsidRPr="00904DE1">
        <w:rPr>
          <w:sz w:val="24"/>
          <w:szCs w:val="24"/>
        </w:rPr>
        <w:t>Online Student Profile Application</w:t>
      </w:r>
      <w:r w:rsidR="005461B6" w:rsidRPr="00904DE1">
        <w:rPr>
          <w:sz w:val="24"/>
          <w:szCs w:val="24"/>
        </w:rPr>
        <w:t>s</w:t>
      </w:r>
      <w:r w:rsidR="001C3263">
        <w:rPr>
          <w:sz w:val="24"/>
          <w:szCs w:val="24"/>
        </w:rPr>
        <w:t xml:space="preserve"> Trainings </w:t>
      </w:r>
      <w:r>
        <w:rPr>
          <w:sz w:val="24"/>
          <w:szCs w:val="24"/>
        </w:rPr>
        <w:t xml:space="preserve">will be </w:t>
      </w:r>
      <w:r w:rsidR="001C3263">
        <w:rPr>
          <w:sz w:val="24"/>
          <w:szCs w:val="24"/>
        </w:rPr>
        <w:t>offered for students needing assistance</w:t>
      </w:r>
      <w:r w:rsidR="007208A1" w:rsidRPr="00904DE1">
        <w:rPr>
          <w:sz w:val="24"/>
          <w:szCs w:val="24"/>
        </w:rPr>
        <w:t>.</w:t>
      </w:r>
    </w:p>
    <w:p w14:paraId="377A8981" w14:textId="77777777" w:rsidR="005461B6" w:rsidRPr="00904DE1" w:rsidRDefault="00E757AC" w:rsidP="005461B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ary Jo shared Student W</w:t>
      </w:r>
      <w:r w:rsidR="00724E6E">
        <w:rPr>
          <w:sz w:val="24"/>
          <w:szCs w:val="24"/>
        </w:rPr>
        <w:t>orkshop</w:t>
      </w:r>
      <w:r w:rsidR="00767D36">
        <w:rPr>
          <w:sz w:val="24"/>
          <w:szCs w:val="24"/>
        </w:rPr>
        <w:t>s will be held in both fall 2020</w:t>
      </w:r>
      <w:r w:rsidR="00724E6E">
        <w:rPr>
          <w:sz w:val="24"/>
          <w:szCs w:val="24"/>
        </w:rPr>
        <w:t xml:space="preserve"> and spring</w:t>
      </w:r>
      <w:r w:rsidR="007A7427">
        <w:rPr>
          <w:sz w:val="24"/>
          <w:szCs w:val="24"/>
        </w:rPr>
        <w:t xml:space="preserve"> 202</w:t>
      </w:r>
      <w:r w:rsidR="00767D36">
        <w:rPr>
          <w:sz w:val="24"/>
          <w:szCs w:val="24"/>
        </w:rPr>
        <w:t xml:space="preserve">1 </w:t>
      </w:r>
      <w:r w:rsidR="007A7427">
        <w:rPr>
          <w:sz w:val="24"/>
          <w:szCs w:val="24"/>
        </w:rPr>
        <w:t>virtually</w:t>
      </w:r>
      <w:r w:rsidR="00724E6E">
        <w:rPr>
          <w:sz w:val="24"/>
          <w:szCs w:val="24"/>
        </w:rPr>
        <w:t>.</w:t>
      </w:r>
    </w:p>
    <w:p w14:paraId="72F9DAE6" w14:textId="77777777" w:rsidR="005461B6" w:rsidRPr="00904DE1" w:rsidRDefault="005461B6" w:rsidP="009F7D00">
      <w:pPr>
        <w:pStyle w:val="ListParagraph"/>
        <w:rPr>
          <w:sz w:val="24"/>
          <w:szCs w:val="24"/>
        </w:rPr>
      </w:pPr>
    </w:p>
    <w:p w14:paraId="764F9CDE" w14:textId="77777777" w:rsidR="005461B6" w:rsidRPr="00904DE1" w:rsidRDefault="005461B6" w:rsidP="005461B6">
      <w:pPr>
        <w:pStyle w:val="ListParagraph"/>
        <w:rPr>
          <w:sz w:val="24"/>
          <w:szCs w:val="24"/>
        </w:rPr>
      </w:pPr>
    </w:p>
    <w:p w14:paraId="6741DF77" w14:textId="77777777" w:rsidR="005461B6" w:rsidRPr="00904DE1" w:rsidRDefault="005461B6" w:rsidP="005461B6">
      <w:pPr>
        <w:pStyle w:val="ListParagraph"/>
        <w:rPr>
          <w:sz w:val="24"/>
          <w:szCs w:val="24"/>
        </w:rPr>
      </w:pPr>
    </w:p>
    <w:p w14:paraId="6526CAF2" w14:textId="77777777" w:rsidR="00872082" w:rsidRPr="00904DE1" w:rsidRDefault="00D10911" w:rsidP="000950F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04DE1">
        <w:rPr>
          <w:sz w:val="24"/>
          <w:szCs w:val="24"/>
        </w:rPr>
        <w:t>CA</w:t>
      </w:r>
      <w:r w:rsidR="00872082" w:rsidRPr="00904DE1">
        <w:rPr>
          <w:sz w:val="24"/>
          <w:szCs w:val="24"/>
        </w:rPr>
        <w:t>. Early Childhood Mentor S</w:t>
      </w:r>
      <w:r w:rsidR="00C2752A" w:rsidRPr="00904DE1">
        <w:rPr>
          <w:sz w:val="24"/>
          <w:szCs w:val="24"/>
        </w:rPr>
        <w:t xml:space="preserve">ignificant Changes </w:t>
      </w:r>
    </w:p>
    <w:p w14:paraId="1C448347" w14:textId="77777777" w:rsidR="00605DA8" w:rsidRPr="00724E6E" w:rsidRDefault="00605DA8" w:rsidP="007A7427">
      <w:pPr>
        <w:pStyle w:val="ListParagraph"/>
        <w:rPr>
          <w:sz w:val="24"/>
          <w:szCs w:val="24"/>
        </w:rPr>
      </w:pPr>
    </w:p>
    <w:p w14:paraId="0B6CFAB6" w14:textId="77777777" w:rsidR="00605DA8" w:rsidRPr="00904DE1" w:rsidRDefault="00E757AC" w:rsidP="0090518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Mary Jo shared </w:t>
      </w:r>
      <w:r w:rsidR="007A7427">
        <w:rPr>
          <w:sz w:val="24"/>
          <w:szCs w:val="24"/>
        </w:rPr>
        <w:t xml:space="preserve">Tulare County Office of Education </w:t>
      </w:r>
      <w:r w:rsidR="007C0A10" w:rsidRPr="00904DE1">
        <w:rPr>
          <w:sz w:val="24"/>
          <w:szCs w:val="24"/>
        </w:rPr>
        <w:t>Child Care center is available for</w:t>
      </w:r>
      <w:r w:rsidR="007A7427">
        <w:rPr>
          <w:sz w:val="24"/>
          <w:szCs w:val="24"/>
        </w:rPr>
        <w:t xml:space="preserve"> student placements in fall 2021</w:t>
      </w:r>
      <w:r>
        <w:rPr>
          <w:sz w:val="24"/>
          <w:szCs w:val="24"/>
        </w:rPr>
        <w:t xml:space="preserve"> and spring 2022</w:t>
      </w:r>
      <w:r w:rsidR="007A7427">
        <w:rPr>
          <w:sz w:val="24"/>
          <w:szCs w:val="24"/>
        </w:rPr>
        <w:t xml:space="preserve"> semester</w:t>
      </w:r>
      <w:r>
        <w:rPr>
          <w:sz w:val="24"/>
          <w:szCs w:val="24"/>
        </w:rPr>
        <w:t>s</w:t>
      </w:r>
      <w:r w:rsidR="007C0A10" w:rsidRPr="00904DE1">
        <w:rPr>
          <w:sz w:val="24"/>
          <w:szCs w:val="24"/>
        </w:rPr>
        <w:t xml:space="preserve"> with Ra</w:t>
      </w:r>
      <w:r w:rsidR="00724E6E">
        <w:rPr>
          <w:sz w:val="24"/>
          <w:szCs w:val="24"/>
        </w:rPr>
        <w:t>chel Castillo who is</w:t>
      </w:r>
      <w:r w:rsidR="00E751C1">
        <w:rPr>
          <w:sz w:val="24"/>
          <w:szCs w:val="24"/>
        </w:rPr>
        <w:t xml:space="preserve"> our current</w:t>
      </w:r>
      <w:r w:rsidR="00724E6E">
        <w:rPr>
          <w:sz w:val="24"/>
          <w:szCs w:val="24"/>
        </w:rPr>
        <w:t xml:space="preserve"> Mentor Teacher.</w:t>
      </w:r>
    </w:p>
    <w:p w14:paraId="6EDAC945" w14:textId="77777777" w:rsidR="00605DA8" w:rsidRPr="00904DE1" w:rsidRDefault="00605DA8" w:rsidP="00DA25E9">
      <w:pPr>
        <w:pStyle w:val="ListParagraph"/>
        <w:rPr>
          <w:sz w:val="24"/>
          <w:szCs w:val="24"/>
        </w:rPr>
      </w:pPr>
      <w:r w:rsidRPr="00904DE1">
        <w:rPr>
          <w:sz w:val="24"/>
          <w:szCs w:val="24"/>
        </w:rPr>
        <w:t xml:space="preserve"> </w:t>
      </w:r>
    </w:p>
    <w:p w14:paraId="5A683BE6" w14:textId="77777777" w:rsidR="0090518D" w:rsidRPr="00904DE1" w:rsidRDefault="0090518D" w:rsidP="0090518D">
      <w:pPr>
        <w:pStyle w:val="ListParagraph"/>
        <w:rPr>
          <w:sz w:val="24"/>
          <w:szCs w:val="24"/>
        </w:rPr>
      </w:pPr>
    </w:p>
    <w:p w14:paraId="6BCECCAE" w14:textId="77777777" w:rsidR="00CF50B6" w:rsidRPr="00904DE1" w:rsidRDefault="00724E6E" w:rsidP="00CF50B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dvisory Committee Members will be notified of our next meeting via email</w:t>
      </w:r>
      <w:r w:rsidR="007208A1" w:rsidRPr="00904DE1">
        <w:rPr>
          <w:sz w:val="24"/>
          <w:szCs w:val="24"/>
        </w:rPr>
        <w:t>.</w:t>
      </w:r>
    </w:p>
    <w:p w14:paraId="778F1F27" w14:textId="77777777" w:rsidR="0090518D" w:rsidRPr="00904DE1" w:rsidRDefault="0090518D" w:rsidP="00D10911">
      <w:pPr>
        <w:rPr>
          <w:sz w:val="24"/>
          <w:szCs w:val="24"/>
        </w:rPr>
      </w:pPr>
      <w:r w:rsidRPr="00904DE1">
        <w:rPr>
          <w:sz w:val="24"/>
          <w:szCs w:val="24"/>
        </w:rPr>
        <w:t xml:space="preserve"> </w:t>
      </w:r>
      <w:r w:rsidR="00CF50B6" w:rsidRPr="00904DE1">
        <w:rPr>
          <w:sz w:val="24"/>
          <w:szCs w:val="24"/>
        </w:rPr>
        <w:t xml:space="preserve">                   </w:t>
      </w:r>
      <w:r w:rsidRPr="00904DE1">
        <w:rPr>
          <w:sz w:val="24"/>
          <w:szCs w:val="24"/>
        </w:rPr>
        <w:t>Meeting Adjourned</w:t>
      </w:r>
      <w:r w:rsidR="00CF50B6" w:rsidRPr="00904DE1">
        <w:rPr>
          <w:sz w:val="24"/>
          <w:szCs w:val="24"/>
        </w:rPr>
        <w:t xml:space="preserve"> 5:30pm</w:t>
      </w:r>
    </w:p>
    <w:p w14:paraId="48AB0365" w14:textId="77777777" w:rsidR="0090518D" w:rsidRPr="0090518D" w:rsidRDefault="0090518D" w:rsidP="0090518D">
      <w:pPr>
        <w:ind w:left="1185"/>
        <w:rPr>
          <w:sz w:val="28"/>
          <w:szCs w:val="28"/>
        </w:rPr>
      </w:pPr>
    </w:p>
    <w:sectPr w:rsidR="0090518D" w:rsidRPr="00905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BE50B" w14:textId="77777777" w:rsidR="00845A6B" w:rsidRDefault="00845A6B" w:rsidP="00605DA8">
      <w:pPr>
        <w:spacing w:after="0" w:line="240" w:lineRule="auto"/>
      </w:pPr>
      <w:r>
        <w:separator/>
      </w:r>
    </w:p>
  </w:endnote>
  <w:endnote w:type="continuationSeparator" w:id="0">
    <w:p w14:paraId="2B6BF58F" w14:textId="77777777" w:rsidR="00845A6B" w:rsidRDefault="00845A6B" w:rsidP="00605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59BD2" w14:textId="77777777" w:rsidR="00845A6B" w:rsidRDefault="00845A6B" w:rsidP="00605DA8">
      <w:pPr>
        <w:spacing w:after="0" w:line="240" w:lineRule="auto"/>
      </w:pPr>
      <w:r>
        <w:separator/>
      </w:r>
    </w:p>
  </w:footnote>
  <w:footnote w:type="continuationSeparator" w:id="0">
    <w:p w14:paraId="451B14FB" w14:textId="77777777" w:rsidR="00845A6B" w:rsidRDefault="00845A6B" w:rsidP="00605D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9F3631"/>
    <w:multiLevelType w:val="hybridMultilevel"/>
    <w:tmpl w:val="72AED862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" w15:restartNumberingAfterBreak="0">
    <w:nsid w:val="42BD7C80"/>
    <w:multiLevelType w:val="hybridMultilevel"/>
    <w:tmpl w:val="00B2048A"/>
    <w:lvl w:ilvl="0" w:tplc="04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2" w15:restartNumberingAfterBreak="0">
    <w:nsid w:val="477232B1"/>
    <w:multiLevelType w:val="hybridMultilevel"/>
    <w:tmpl w:val="88C44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3F10D3"/>
    <w:multiLevelType w:val="hybridMultilevel"/>
    <w:tmpl w:val="44C83BFC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4" w15:restartNumberingAfterBreak="0">
    <w:nsid w:val="68892A8E"/>
    <w:multiLevelType w:val="hybridMultilevel"/>
    <w:tmpl w:val="DB804C30"/>
    <w:lvl w:ilvl="0" w:tplc="EA4AD9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LI0NzA0NzU0MjdT0lEKTi0uzszPAykwrAUAGgsMPCwAAAA="/>
  </w:docVars>
  <w:rsids>
    <w:rsidRoot w:val="001B4537"/>
    <w:rsid w:val="000950F9"/>
    <w:rsid w:val="000F1EEC"/>
    <w:rsid w:val="001062CB"/>
    <w:rsid w:val="001716FF"/>
    <w:rsid w:val="001B4537"/>
    <w:rsid w:val="001C3263"/>
    <w:rsid w:val="001F1A5C"/>
    <w:rsid w:val="002068D7"/>
    <w:rsid w:val="00217496"/>
    <w:rsid w:val="00367004"/>
    <w:rsid w:val="003E5D7B"/>
    <w:rsid w:val="0045303C"/>
    <w:rsid w:val="0047663A"/>
    <w:rsid w:val="005461B6"/>
    <w:rsid w:val="00605DA8"/>
    <w:rsid w:val="00632047"/>
    <w:rsid w:val="00702C02"/>
    <w:rsid w:val="007208A1"/>
    <w:rsid w:val="00724E6E"/>
    <w:rsid w:val="00741F52"/>
    <w:rsid w:val="00767D36"/>
    <w:rsid w:val="007841BA"/>
    <w:rsid w:val="0079007D"/>
    <w:rsid w:val="007A7427"/>
    <w:rsid w:val="007C0A10"/>
    <w:rsid w:val="00845A6B"/>
    <w:rsid w:val="00854BF6"/>
    <w:rsid w:val="00857E9B"/>
    <w:rsid w:val="00872082"/>
    <w:rsid w:val="008B560C"/>
    <w:rsid w:val="00904DE1"/>
    <w:rsid w:val="0090518D"/>
    <w:rsid w:val="00916A97"/>
    <w:rsid w:val="009F7D00"/>
    <w:rsid w:val="00A6774F"/>
    <w:rsid w:val="00B154A4"/>
    <w:rsid w:val="00C2752A"/>
    <w:rsid w:val="00C35B0D"/>
    <w:rsid w:val="00CD6438"/>
    <w:rsid w:val="00CF50B6"/>
    <w:rsid w:val="00D10911"/>
    <w:rsid w:val="00D737CE"/>
    <w:rsid w:val="00D85EF0"/>
    <w:rsid w:val="00DA25E9"/>
    <w:rsid w:val="00E1651B"/>
    <w:rsid w:val="00E354F1"/>
    <w:rsid w:val="00E73CEB"/>
    <w:rsid w:val="00E751C1"/>
    <w:rsid w:val="00E75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3988F"/>
  <w15:docId w15:val="{04909C85-1B9D-40CE-9506-4AB053A9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20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5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DA8"/>
  </w:style>
  <w:style w:type="paragraph" w:styleId="Footer">
    <w:name w:val="footer"/>
    <w:basedOn w:val="Normal"/>
    <w:link w:val="FooterChar"/>
    <w:uiPriority w:val="99"/>
    <w:unhideWhenUsed/>
    <w:rsid w:val="00605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</dc:creator>
  <cp:lastModifiedBy>Judy Fallert</cp:lastModifiedBy>
  <cp:revision>2</cp:revision>
  <cp:lastPrinted>2016-11-27T23:51:00Z</cp:lastPrinted>
  <dcterms:created xsi:type="dcterms:W3CDTF">2022-01-06T23:56:00Z</dcterms:created>
  <dcterms:modified xsi:type="dcterms:W3CDTF">2022-01-06T23:56:00Z</dcterms:modified>
</cp:coreProperties>
</file>